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1564"/>
        <w:gridCol w:w="2507"/>
        <w:gridCol w:w="283"/>
        <w:gridCol w:w="230"/>
        <w:gridCol w:w="6"/>
        <w:gridCol w:w="321"/>
        <w:gridCol w:w="664"/>
        <w:gridCol w:w="520"/>
        <w:gridCol w:w="370"/>
        <w:gridCol w:w="921"/>
        <w:gridCol w:w="1402"/>
        <w:gridCol w:w="284"/>
      </w:tblGrid>
      <w:tr w:rsidR="00A50539" w:rsidRPr="00A50539" w:rsidTr="00C907EE">
        <w:trPr>
          <w:trHeight w:val="390"/>
        </w:trPr>
        <w:tc>
          <w:tcPr>
            <w:tcW w:w="1848" w:type="dxa"/>
            <w:gridSpan w:val="2"/>
            <w:vAlign w:val="center"/>
          </w:tcPr>
          <w:p w:rsidR="00A50539" w:rsidRPr="00A50539" w:rsidRDefault="00A50539" w:rsidP="00A50539">
            <w:pPr>
              <w:jc w:val="center"/>
              <w:rPr>
                <w:rFonts w:ascii="Arial" w:hAnsi="Arial" w:cs="Arial"/>
                <w:sz w:val="16"/>
              </w:rPr>
            </w:pPr>
            <w:bookmarkStart w:id="0" w:name="_GoBack"/>
            <w:bookmarkEnd w:id="0"/>
            <w:r w:rsidRPr="00A50539">
              <w:rPr>
                <w:noProof/>
                <w:sz w:val="16"/>
                <w:lang w:eastAsia="hr-HR"/>
              </w:rPr>
              <w:drawing>
                <wp:inline distT="0" distB="0" distL="0" distR="0" wp14:anchorId="6120AF0C" wp14:editId="3DE836A7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8" w:type="dxa"/>
            <w:gridSpan w:val="11"/>
            <w:vMerge w:val="restart"/>
            <w:vAlign w:val="center"/>
          </w:tcPr>
          <w:p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:rsidR="00A50539" w:rsidRPr="00A50539" w:rsidRDefault="00DD323C" w:rsidP="00A50539">
            <w:pPr>
              <w:pStyle w:val="Tablicacelija"/>
              <w:jc w:val="right"/>
              <w:rPr>
                <w:b/>
                <w:sz w:val="14"/>
              </w:rPr>
            </w:pPr>
            <w:r>
              <w:rPr>
                <w:b/>
                <w:sz w:val="14"/>
              </w:rPr>
              <w:t>Studentska referada</w:t>
            </w:r>
          </w:p>
        </w:tc>
      </w:tr>
      <w:tr w:rsidR="00A50539" w:rsidRPr="00A50539" w:rsidTr="00C907EE">
        <w:trPr>
          <w:trHeight w:hRule="exact" w:val="227"/>
        </w:trPr>
        <w:tc>
          <w:tcPr>
            <w:tcW w:w="1848" w:type="dxa"/>
            <w:gridSpan w:val="2"/>
            <w:vAlign w:val="center"/>
          </w:tcPr>
          <w:p w:rsidR="00A50539" w:rsidRPr="00A50539" w:rsidRDefault="00A50539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508" w:type="dxa"/>
            <w:gridSpan w:val="11"/>
            <w:vMerge/>
            <w:vAlign w:val="center"/>
          </w:tcPr>
          <w:p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A50539" w:rsidRPr="00A50539" w:rsidTr="00C907EE">
        <w:trPr>
          <w:trHeight w:hRule="exact" w:val="227"/>
        </w:trPr>
        <w:tc>
          <w:tcPr>
            <w:tcW w:w="9356" w:type="dxa"/>
            <w:gridSpan w:val="13"/>
            <w:vAlign w:val="center"/>
          </w:tcPr>
          <w:p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623EA1" w:rsidTr="00C907EE">
        <w:tc>
          <w:tcPr>
            <w:tcW w:w="9356" w:type="dxa"/>
            <w:gridSpan w:val="13"/>
          </w:tcPr>
          <w:p w:rsidR="00623EA1" w:rsidRPr="00B150B2" w:rsidRDefault="00B150B2" w:rsidP="00B605E8">
            <w:pPr>
              <w:jc w:val="center"/>
            </w:pPr>
            <w:r w:rsidRPr="00B150B2">
              <w:rPr>
                <w:sz w:val="28"/>
              </w:rPr>
              <w:t xml:space="preserve">Potvrdnica </w:t>
            </w:r>
            <w:r w:rsidR="00B605E8">
              <w:rPr>
                <w:sz w:val="28"/>
              </w:rPr>
              <w:t>stručne prakse</w:t>
            </w:r>
          </w:p>
        </w:tc>
      </w:tr>
      <w:tr w:rsidR="00623EA1" w:rsidTr="00C907EE">
        <w:trPr>
          <w:trHeight w:hRule="exact" w:val="170"/>
        </w:trPr>
        <w:tc>
          <w:tcPr>
            <w:tcW w:w="9356" w:type="dxa"/>
            <w:gridSpan w:val="13"/>
          </w:tcPr>
          <w:p w:rsidR="00623EA1" w:rsidRDefault="00623EA1"/>
        </w:tc>
      </w:tr>
      <w:tr w:rsidR="00623EA1" w:rsidTr="00C907EE">
        <w:tc>
          <w:tcPr>
            <w:tcW w:w="9356" w:type="dxa"/>
            <w:gridSpan w:val="13"/>
          </w:tcPr>
          <w:p w:rsidR="00623EA1" w:rsidRPr="00623EA1" w:rsidRDefault="00623EA1" w:rsidP="00CF4EBD">
            <w:r w:rsidRPr="00623EA1">
              <w:t xml:space="preserve">1. </w:t>
            </w:r>
            <w:r w:rsidR="00CF4EBD">
              <w:t>P</w:t>
            </w:r>
            <w:r w:rsidRPr="00623EA1">
              <w:t xml:space="preserve">odatci o </w:t>
            </w:r>
            <w:r w:rsidR="00DD323C">
              <w:t>studentu</w:t>
            </w:r>
          </w:p>
        </w:tc>
      </w:tr>
      <w:tr w:rsidR="00623EA1" w:rsidTr="00C907EE">
        <w:trPr>
          <w:trHeight w:hRule="exact" w:val="113"/>
        </w:trPr>
        <w:tc>
          <w:tcPr>
            <w:tcW w:w="9356" w:type="dxa"/>
            <w:gridSpan w:val="13"/>
          </w:tcPr>
          <w:p w:rsidR="00623EA1" w:rsidRDefault="00623EA1"/>
        </w:tc>
      </w:tr>
      <w:tr w:rsidR="00DD323C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:rsidR="00623EA1" w:rsidRPr="00A50539" w:rsidRDefault="00DD323C" w:rsidP="002240B2">
            <w:pPr>
              <w:pStyle w:val="Tablicacelija"/>
            </w:pPr>
            <w:r>
              <w:t>Ime i prezime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Pr="00DD323C" w:rsidRDefault="00623EA1" w:rsidP="002240B2">
            <w:pPr>
              <w:pStyle w:val="Ispunjavanje"/>
            </w:pPr>
          </w:p>
        </w:tc>
      </w:tr>
      <w:tr w:rsidR="008A09D5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:rsidR="008A09D5" w:rsidRPr="00DD323C" w:rsidRDefault="008A09D5" w:rsidP="002240B2">
            <w:pPr>
              <w:pStyle w:val="Ispunjavanje"/>
            </w:pPr>
          </w:p>
        </w:tc>
      </w:tr>
      <w:tr w:rsidR="00E7655D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:rsidR="00E7655D" w:rsidRDefault="00E7655D" w:rsidP="002240B2">
            <w:pPr>
              <w:pStyle w:val="Tablicacelija"/>
            </w:pPr>
            <w:r>
              <w:t>JMBAG</w:t>
            </w:r>
          </w:p>
        </w:tc>
        <w:tc>
          <w:tcPr>
            <w:tcW w:w="30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55D" w:rsidRPr="00DD323C" w:rsidRDefault="00E7655D" w:rsidP="002240B2">
            <w:pPr>
              <w:pStyle w:val="Ispunjavanje"/>
            </w:pPr>
          </w:p>
        </w:tc>
        <w:tc>
          <w:tcPr>
            <w:tcW w:w="991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7655D" w:rsidRDefault="00E7655D" w:rsidP="002240B2">
            <w:pPr>
              <w:pStyle w:val="Tablicacelija"/>
              <w:jc w:val="right"/>
            </w:pPr>
            <w:r>
              <w:t>Kontakt</w:t>
            </w:r>
          </w:p>
        </w:tc>
        <w:tc>
          <w:tcPr>
            <w:tcW w:w="34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55D" w:rsidRPr="00DD323C" w:rsidRDefault="00E7655D" w:rsidP="002240B2">
            <w:pPr>
              <w:pStyle w:val="Ispunjavanje"/>
            </w:pPr>
          </w:p>
        </w:tc>
      </w:tr>
      <w:tr w:rsidR="008A09D5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:rsidR="008A09D5" w:rsidRDefault="008A09D5" w:rsidP="002240B2">
            <w:pPr>
              <w:pStyle w:val="Ispunjavanje"/>
            </w:pPr>
          </w:p>
        </w:tc>
      </w:tr>
      <w:tr w:rsidR="00B150B2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:rsidR="00623EA1" w:rsidRPr="00A50539" w:rsidRDefault="00DD323C" w:rsidP="002240B2">
            <w:pPr>
              <w:pStyle w:val="Tablicacelija"/>
            </w:pPr>
            <w:r>
              <w:t>Studij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Pr="00DD323C" w:rsidRDefault="00623EA1" w:rsidP="002240B2">
            <w:pPr>
              <w:pStyle w:val="Ispunjavanje"/>
            </w:pPr>
          </w:p>
        </w:tc>
      </w:tr>
      <w:tr w:rsidR="00DD323C" w:rsidTr="002240B2">
        <w:trPr>
          <w:trHeight w:hRule="exact" w:val="113"/>
        </w:trPr>
        <w:tc>
          <w:tcPr>
            <w:tcW w:w="9356" w:type="dxa"/>
            <w:gridSpan w:val="13"/>
            <w:tcBorders>
              <w:right w:val="single" w:sz="4" w:space="0" w:color="auto"/>
            </w:tcBorders>
            <w:vAlign w:val="center"/>
          </w:tcPr>
          <w:p w:rsidR="00DD323C" w:rsidRDefault="00DD323C" w:rsidP="002240B2">
            <w:pPr>
              <w:pStyle w:val="Ispunjavanje"/>
            </w:pPr>
          </w:p>
        </w:tc>
      </w:tr>
      <w:tr w:rsidR="00B150B2" w:rsidTr="002240B2"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:rsidR="00DD323C" w:rsidRPr="00A50539" w:rsidRDefault="00DD323C" w:rsidP="002240B2">
            <w:pPr>
              <w:pStyle w:val="Tablicacelija"/>
            </w:pPr>
            <w:r>
              <w:t>Akademska godina prvog upisa studija</w:t>
            </w:r>
          </w:p>
        </w:tc>
        <w:tc>
          <w:tcPr>
            <w:tcW w:w="30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323C" w:rsidRPr="00DD323C" w:rsidRDefault="00DD323C" w:rsidP="002240B2">
            <w:pPr>
              <w:pStyle w:val="Ispunjavanje"/>
            </w:pPr>
          </w:p>
        </w:tc>
        <w:tc>
          <w:tcPr>
            <w:tcW w:w="2802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323C" w:rsidRDefault="00DD323C" w:rsidP="002240B2">
            <w:pPr>
              <w:pStyle w:val="Tablicacelija"/>
              <w:jc w:val="right"/>
            </w:pPr>
            <w:r>
              <w:t>Trenutna studijska godina</w:t>
            </w:r>
          </w:p>
        </w:tc>
        <w:tc>
          <w:tcPr>
            <w:tcW w:w="16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323C" w:rsidRPr="00DD323C" w:rsidRDefault="00DD323C" w:rsidP="002240B2">
            <w:pPr>
              <w:pStyle w:val="Ispunjavanje"/>
            </w:pPr>
          </w:p>
        </w:tc>
      </w:tr>
      <w:tr w:rsidR="00623EA1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:rsidR="00623EA1" w:rsidRDefault="00623EA1" w:rsidP="002240B2"/>
        </w:tc>
      </w:tr>
      <w:tr w:rsidR="00984C22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:rsidR="00984C22" w:rsidRPr="00623EA1" w:rsidRDefault="00984C22" w:rsidP="002240B2">
            <w:pPr>
              <w:pStyle w:val="Tablicacelija"/>
            </w:pPr>
            <w:r>
              <w:t>Početak prakse</w:t>
            </w:r>
          </w:p>
        </w:tc>
        <w:sdt>
          <w:sdtPr>
            <w:id w:val="-861750213"/>
            <w:placeholder>
              <w:docPart w:val="997369BE6DFE4D4397951F40AC9F082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02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984C22" w:rsidRPr="00FF066E" w:rsidRDefault="00984C22" w:rsidP="002240B2">
                <w:pPr>
                  <w:pStyle w:val="Ispunjavanje"/>
                </w:pPr>
                <w:r w:rsidRPr="00FF066E">
                  <w:rPr>
                    <w:rStyle w:val="IspunjavanjeChar"/>
                    <w:b/>
                  </w:rPr>
                  <w:t>Click or tap to enter a date.</w:t>
                </w:r>
              </w:p>
            </w:tc>
          </w:sdtContent>
        </w:sdt>
        <w:tc>
          <w:tcPr>
            <w:tcW w:w="151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84C22" w:rsidRPr="00623EA1" w:rsidRDefault="00984C22" w:rsidP="002240B2">
            <w:pPr>
              <w:pStyle w:val="Tablicacelija"/>
              <w:jc w:val="right"/>
            </w:pPr>
            <w:r>
              <w:t>Kraj prakse</w:t>
            </w:r>
          </w:p>
        </w:tc>
        <w:sdt>
          <w:sdtPr>
            <w:id w:val="-1653443457"/>
            <w:placeholder>
              <w:docPart w:val="997369BE6DFE4D4397951F40AC9F082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984C22" w:rsidRPr="00FF066E" w:rsidRDefault="00984C22" w:rsidP="002240B2">
                <w:pPr>
                  <w:pStyle w:val="Ispunjavanje"/>
                </w:pPr>
                <w:r w:rsidRPr="00FF066E">
                  <w:rPr>
                    <w:rStyle w:val="PlaceholderText"/>
                    <w:color w:val="404040" w:themeColor="text1" w:themeTint="BF"/>
                  </w:rPr>
                  <w:t>Click or tap to enter a date.</w:t>
                </w:r>
              </w:p>
            </w:tc>
          </w:sdtContent>
        </w:sdt>
      </w:tr>
      <w:tr w:rsidR="00984C22" w:rsidTr="002240B2">
        <w:trPr>
          <w:trHeight w:hRule="exact" w:val="227"/>
        </w:trPr>
        <w:tc>
          <w:tcPr>
            <w:tcW w:w="9356" w:type="dxa"/>
            <w:gridSpan w:val="13"/>
            <w:vAlign w:val="center"/>
          </w:tcPr>
          <w:p w:rsidR="00984C22" w:rsidRDefault="00984C22" w:rsidP="002240B2"/>
        </w:tc>
      </w:tr>
      <w:tr w:rsidR="00623EA1" w:rsidTr="002240B2">
        <w:tc>
          <w:tcPr>
            <w:tcW w:w="9356" w:type="dxa"/>
            <w:gridSpan w:val="13"/>
            <w:vAlign w:val="center"/>
          </w:tcPr>
          <w:p w:rsidR="00623EA1" w:rsidRPr="00623EA1" w:rsidRDefault="00623EA1" w:rsidP="002240B2">
            <w:r w:rsidRPr="00623EA1">
              <w:t xml:space="preserve">2. Podatci </w:t>
            </w:r>
            <w:r w:rsidR="00E26C31">
              <w:t>poslodavcu</w:t>
            </w:r>
          </w:p>
        </w:tc>
      </w:tr>
      <w:tr w:rsidR="00DD323C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:rsidR="00DD323C" w:rsidRPr="00623EA1" w:rsidRDefault="00DD323C" w:rsidP="002240B2">
            <w:pPr>
              <w:pStyle w:val="Ispunjavanje"/>
            </w:pPr>
          </w:p>
        </w:tc>
      </w:tr>
      <w:tr w:rsidR="00B150B2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:rsidR="00B150B2" w:rsidRPr="00A50539" w:rsidRDefault="00CF4EBD" w:rsidP="002240B2">
            <w:pPr>
              <w:pStyle w:val="Tablicacelija"/>
            </w:pPr>
            <w:r>
              <w:t>Tvrtka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0B2" w:rsidRDefault="00B150B2" w:rsidP="009D7140">
            <w:pPr>
              <w:pStyle w:val="Ispunjavanje"/>
            </w:pPr>
          </w:p>
        </w:tc>
      </w:tr>
      <w:tr w:rsidR="00B150B2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:rsidR="00B150B2" w:rsidRDefault="00B150B2" w:rsidP="002240B2">
            <w:pPr>
              <w:pStyle w:val="Ispunjavanje"/>
            </w:pPr>
          </w:p>
        </w:tc>
      </w:tr>
      <w:tr w:rsidR="00B150B2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:rsidR="00B150B2" w:rsidRPr="00A50539" w:rsidRDefault="00B150B2" w:rsidP="002240B2">
            <w:pPr>
              <w:pStyle w:val="Tablicacelija"/>
            </w:pPr>
            <w:r w:rsidRPr="00A50539">
              <w:t>Adresa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0B2" w:rsidRDefault="00B150B2" w:rsidP="002240B2">
            <w:pPr>
              <w:pStyle w:val="Ispunjavanje"/>
            </w:pPr>
          </w:p>
        </w:tc>
      </w:tr>
      <w:tr w:rsidR="00B150B2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:rsidR="00B150B2" w:rsidRDefault="00B150B2" w:rsidP="002240B2">
            <w:pPr>
              <w:pStyle w:val="Ispunjavanje"/>
            </w:pPr>
          </w:p>
        </w:tc>
      </w:tr>
      <w:tr w:rsidR="00B150B2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:rsidR="00B150B2" w:rsidRPr="00A50539" w:rsidRDefault="00B150B2" w:rsidP="002240B2">
            <w:pPr>
              <w:pStyle w:val="Tablicacelija"/>
            </w:pPr>
            <w:r>
              <w:t>Kontakt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0B2" w:rsidRDefault="00B150B2" w:rsidP="002240B2">
            <w:pPr>
              <w:pStyle w:val="Ispunjavanje"/>
            </w:pPr>
          </w:p>
        </w:tc>
      </w:tr>
      <w:tr w:rsidR="00B150B2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:rsidR="00B150B2" w:rsidRDefault="00B150B2" w:rsidP="002240B2">
            <w:pPr>
              <w:pStyle w:val="Ispunjavanje"/>
            </w:pPr>
          </w:p>
        </w:tc>
      </w:tr>
      <w:tr w:rsidR="00B150B2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:rsidR="00B150B2" w:rsidRPr="00A50539" w:rsidRDefault="00B150B2" w:rsidP="002240B2">
            <w:pPr>
              <w:pStyle w:val="Tablicacelija"/>
            </w:pPr>
            <w:r w:rsidRPr="00A50539">
              <w:t>Djelatnosti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0B2" w:rsidRDefault="00B150B2" w:rsidP="002240B2">
            <w:pPr>
              <w:pStyle w:val="Ispunjavanje"/>
            </w:pPr>
          </w:p>
        </w:tc>
      </w:tr>
      <w:tr w:rsidR="00DD323C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:rsidR="00DD323C" w:rsidRDefault="00DD323C" w:rsidP="002240B2">
            <w:pPr>
              <w:pStyle w:val="Ispunjavanje"/>
            </w:pPr>
          </w:p>
        </w:tc>
      </w:tr>
      <w:tr w:rsidR="00B150B2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:rsidR="00B150B2" w:rsidRPr="00623EA1" w:rsidRDefault="00984C22" w:rsidP="002240B2">
            <w:pPr>
              <w:pStyle w:val="Tablicacelija"/>
            </w:pPr>
            <w:r>
              <w:t>Mentor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0B2" w:rsidRPr="00623EA1" w:rsidRDefault="00B150B2" w:rsidP="002240B2">
            <w:pPr>
              <w:pStyle w:val="Ispunjavanje"/>
            </w:pPr>
          </w:p>
        </w:tc>
      </w:tr>
      <w:tr w:rsidR="001041EA" w:rsidTr="00C907EE">
        <w:trPr>
          <w:trHeight w:hRule="exact" w:val="170"/>
        </w:trPr>
        <w:tc>
          <w:tcPr>
            <w:tcW w:w="9356" w:type="dxa"/>
            <w:gridSpan w:val="13"/>
            <w:vAlign w:val="center"/>
          </w:tcPr>
          <w:p w:rsidR="001041EA" w:rsidRPr="00623EA1" w:rsidRDefault="001041EA" w:rsidP="00F51519">
            <w:pPr>
              <w:pStyle w:val="Tablicacelija"/>
            </w:pPr>
          </w:p>
        </w:tc>
      </w:tr>
      <w:tr w:rsidR="00984C22" w:rsidTr="00C907EE">
        <w:trPr>
          <w:trHeight w:hRule="exact" w:val="227"/>
        </w:trPr>
        <w:tc>
          <w:tcPr>
            <w:tcW w:w="9356" w:type="dxa"/>
            <w:gridSpan w:val="13"/>
            <w:vAlign w:val="center"/>
          </w:tcPr>
          <w:p w:rsidR="00984C22" w:rsidRPr="00623EA1" w:rsidRDefault="00984C22" w:rsidP="00C907EE"/>
        </w:tc>
      </w:tr>
      <w:tr w:rsidR="00984C22" w:rsidTr="00C907EE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:rsidR="00984C22" w:rsidRPr="00623EA1" w:rsidRDefault="00984C22" w:rsidP="007C7039">
            <w:pPr>
              <w:pStyle w:val="Tablicacelija"/>
            </w:pPr>
          </w:p>
        </w:tc>
      </w:tr>
      <w:tr w:rsidR="007C7039" w:rsidTr="00C907EE">
        <w:trPr>
          <w:trHeight w:val="202"/>
        </w:trPr>
        <w:tc>
          <w:tcPr>
            <w:tcW w:w="9356" w:type="dxa"/>
            <w:gridSpan w:val="13"/>
            <w:vAlign w:val="center"/>
          </w:tcPr>
          <w:p w:rsidR="007C7039" w:rsidRPr="00B150B2" w:rsidRDefault="00B605E8" w:rsidP="007C7039">
            <w:r>
              <w:t>3</w:t>
            </w:r>
            <w:r w:rsidR="007C7039" w:rsidRPr="00B150B2">
              <w:t xml:space="preserve">. </w:t>
            </w:r>
            <w:r w:rsidR="007C7039">
              <w:t>Ovjera</w:t>
            </w:r>
          </w:p>
        </w:tc>
      </w:tr>
      <w:tr w:rsidR="007C7039" w:rsidTr="00C907EE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:rsidR="007C7039" w:rsidRDefault="007C7039" w:rsidP="007C7039"/>
        </w:tc>
      </w:tr>
      <w:tr w:rsidR="00C907EE" w:rsidTr="00C907EE">
        <w:trPr>
          <w:trHeight w:val="248"/>
        </w:trPr>
        <w:tc>
          <w:tcPr>
            <w:tcW w:w="463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907EE" w:rsidRPr="00623EA1" w:rsidRDefault="00C907EE" w:rsidP="007C7039">
            <w:pPr>
              <w:pStyle w:val="Tablicacelija"/>
            </w:pPr>
            <w:r>
              <w:t>Građevinski i arhitektonski fakultet Osijek</w:t>
            </w:r>
          </w:p>
        </w:tc>
        <w:tc>
          <w:tcPr>
            <w:tcW w:w="236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C907EE" w:rsidRPr="00623EA1" w:rsidRDefault="00C907EE" w:rsidP="007C7039">
            <w:pPr>
              <w:pStyle w:val="Tablicacelija"/>
            </w:pPr>
          </w:p>
        </w:tc>
        <w:tc>
          <w:tcPr>
            <w:tcW w:w="4482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907EE" w:rsidRPr="00623EA1" w:rsidRDefault="00C907EE" w:rsidP="007C7039">
            <w:pPr>
              <w:pStyle w:val="Tablicacelija"/>
            </w:pPr>
            <w:r>
              <w:t>Poslodavac</w:t>
            </w:r>
          </w:p>
        </w:tc>
      </w:tr>
      <w:tr w:rsidR="00C907EE" w:rsidTr="00C907EE">
        <w:trPr>
          <w:trHeight w:val="249"/>
        </w:trPr>
        <w:tc>
          <w:tcPr>
            <w:tcW w:w="184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</w:pPr>
            <w:r>
              <w:t>U Osijeku</w:t>
            </w:r>
          </w:p>
        </w:tc>
        <w:sdt>
          <w:sdtPr>
            <w:id w:val="-795910290"/>
            <w:placeholder>
              <w:docPart w:val="680FB8A73E2B478AA629179450510EF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790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:rsidR="00C907EE" w:rsidRPr="00B150B2" w:rsidRDefault="00C907EE" w:rsidP="007C7039">
                <w:pPr>
                  <w:pStyle w:val="Tablicacelija"/>
                  <w:jc w:val="right"/>
                </w:pPr>
                <w:r w:rsidRPr="00B150B2">
                  <w:rPr>
                    <w:rStyle w:val="IspunjavanjeChar"/>
                    <w:sz w:val="16"/>
                  </w:rPr>
                  <w:t>Click or tap to enter a date.</w:t>
                </w:r>
              </w:p>
            </w:tc>
          </w:sdtContent>
        </w:sdt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907EE" w:rsidRPr="00B150B2" w:rsidRDefault="00C907EE" w:rsidP="007C7039">
            <w:pPr>
              <w:pStyle w:val="Tablicacelija"/>
            </w:pPr>
          </w:p>
        </w:tc>
        <w:tc>
          <w:tcPr>
            <w:tcW w:w="321" w:type="dxa"/>
            <w:tcBorders>
              <w:left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</w:pPr>
            <w:r>
              <w:t xml:space="preserve">U </w:t>
            </w:r>
          </w:p>
        </w:tc>
        <w:tc>
          <w:tcPr>
            <w:tcW w:w="1554" w:type="dxa"/>
            <w:gridSpan w:val="3"/>
            <w:tcBorders>
              <w:left w:val="nil"/>
              <w:right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</w:pPr>
            <w:r>
              <w:rPr>
                <w:b/>
              </w:rPr>
              <w:t>Mjestu</w:t>
            </w:r>
          </w:p>
        </w:tc>
        <w:sdt>
          <w:sdtPr>
            <w:id w:val="1684936745"/>
            <w:placeholder>
              <w:docPart w:val="5794B801BF124E5B9F1E8A8299CEF26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607" w:type="dxa"/>
                <w:gridSpan w:val="3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:rsidR="00C907EE" w:rsidRPr="00B150B2" w:rsidRDefault="00C907EE" w:rsidP="007C7039">
                <w:pPr>
                  <w:pStyle w:val="Tablicacelija"/>
                  <w:jc w:val="right"/>
                </w:pPr>
                <w:r w:rsidRPr="00B150B2">
                  <w:rPr>
                    <w:rStyle w:val="IspunjavanjeChar"/>
                    <w:sz w:val="16"/>
                  </w:rPr>
                  <w:t>Click or tap to enter a date.</w:t>
                </w:r>
              </w:p>
            </w:tc>
          </w:sdtContent>
        </w:sdt>
      </w:tr>
      <w:tr w:rsidR="00C907EE" w:rsidTr="00C907EE">
        <w:trPr>
          <w:trHeight w:val="1618"/>
        </w:trPr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</w:pPr>
          </w:p>
        </w:tc>
        <w:tc>
          <w:tcPr>
            <w:tcW w:w="4071" w:type="dxa"/>
            <w:gridSpan w:val="2"/>
            <w:tcBorders>
              <w:bottom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</w:pP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</w:pPr>
          </w:p>
        </w:tc>
        <w:tc>
          <w:tcPr>
            <w:tcW w:w="321" w:type="dxa"/>
            <w:tcBorders>
              <w:left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</w:pPr>
          </w:p>
        </w:tc>
        <w:tc>
          <w:tcPr>
            <w:tcW w:w="3877" w:type="dxa"/>
            <w:gridSpan w:val="5"/>
            <w:tcBorders>
              <w:bottom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</w:pPr>
          </w:p>
        </w:tc>
        <w:tc>
          <w:tcPr>
            <w:tcW w:w="284" w:type="dxa"/>
            <w:tcBorders>
              <w:left w:val="nil"/>
              <w:right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</w:pPr>
          </w:p>
        </w:tc>
      </w:tr>
      <w:tr w:rsidR="00C907EE" w:rsidTr="00C907EE">
        <w:trPr>
          <w:trHeight w:val="262"/>
        </w:trPr>
        <w:tc>
          <w:tcPr>
            <w:tcW w:w="4638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  <w:jc w:val="center"/>
            </w:pPr>
            <w:r w:rsidRPr="00B150B2">
              <w:rPr>
                <w:color w:val="808080" w:themeColor="background1" w:themeShade="80"/>
              </w:rPr>
              <w:t>Potpis i žig</w:t>
            </w: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  <w:jc w:val="center"/>
            </w:pPr>
          </w:p>
        </w:tc>
        <w:tc>
          <w:tcPr>
            <w:tcW w:w="4482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07EE" w:rsidRPr="00623EA1" w:rsidRDefault="00C907EE" w:rsidP="007C7039">
            <w:pPr>
              <w:pStyle w:val="Tablicacelija"/>
              <w:jc w:val="center"/>
            </w:pPr>
            <w:r w:rsidRPr="00B150B2">
              <w:rPr>
                <w:color w:val="808080" w:themeColor="background1" w:themeShade="80"/>
              </w:rPr>
              <w:t>Potpis i žig</w:t>
            </w:r>
          </w:p>
        </w:tc>
      </w:tr>
    </w:tbl>
    <w:p w:rsidR="00623EA1" w:rsidRPr="002678AA" w:rsidRDefault="00623EA1" w:rsidP="004166F5">
      <w:pPr>
        <w:rPr>
          <w:rStyle w:val="SubtleEmphasis"/>
          <w:sz w:val="14"/>
        </w:rPr>
      </w:pPr>
    </w:p>
    <w:sectPr w:rsidR="00623EA1" w:rsidRPr="002678AA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4F64" w:rsidRDefault="004E4F64" w:rsidP="00623EA1">
      <w:pPr>
        <w:spacing w:after="0" w:line="240" w:lineRule="auto"/>
      </w:pPr>
      <w:r>
        <w:separator/>
      </w:r>
    </w:p>
  </w:endnote>
  <w:endnote w:type="continuationSeparator" w:id="0">
    <w:p w:rsidR="004E4F64" w:rsidRDefault="004E4F64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984C22" w:rsidRPr="00A50539" w:rsidTr="001652E8">
      <w:trPr>
        <w:trHeight w:val="155"/>
      </w:trPr>
      <w:tc>
        <w:tcPr>
          <w:tcW w:w="8359" w:type="dxa"/>
          <w:vAlign w:val="center"/>
        </w:tcPr>
        <w:p w:rsidR="00984C22" w:rsidRPr="00A50539" w:rsidRDefault="009D7140" w:rsidP="00984C22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>OB-3/5 Potvrdnica stručne prakse</w:t>
          </w:r>
        </w:p>
      </w:tc>
      <w:tc>
        <w:tcPr>
          <w:tcW w:w="939" w:type="dxa"/>
          <w:vAlign w:val="center"/>
        </w:tcPr>
        <w:p w:rsidR="00984C22" w:rsidRPr="00A50539" w:rsidRDefault="00984C22" w:rsidP="00984C22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815AB1">
            <w:rPr>
              <w:noProof/>
            </w:rPr>
            <w:t>1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A50539">
            <w:rPr>
              <w:bCs/>
            </w:rPr>
            <w:fldChar w:fldCharType="begin"/>
          </w:r>
          <w:r w:rsidRPr="00A50539">
            <w:rPr>
              <w:bCs/>
            </w:rPr>
            <w:instrText xml:space="preserve"> NUMPAGES  </w:instrText>
          </w:r>
          <w:r w:rsidRPr="00A50539">
            <w:rPr>
              <w:bCs/>
            </w:rPr>
            <w:fldChar w:fldCharType="separate"/>
          </w:r>
          <w:r w:rsidR="00815AB1">
            <w:rPr>
              <w:bCs/>
              <w:noProof/>
            </w:rPr>
            <w:t>1</w:t>
          </w:r>
          <w:r w:rsidRPr="00A50539">
            <w:rPr>
              <w:bCs/>
            </w:rPr>
            <w:fldChar w:fldCharType="end"/>
          </w:r>
        </w:p>
      </w:tc>
    </w:tr>
  </w:tbl>
  <w:p w:rsidR="00984C22" w:rsidRDefault="00984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4F64" w:rsidRDefault="004E4F64" w:rsidP="00623EA1">
      <w:pPr>
        <w:spacing w:after="0" w:line="240" w:lineRule="auto"/>
      </w:pPr>
      <w:r>
        <w:separator/>
      </w:r>
    </w:p>
  </w:footnote>
  <w:footnote w:type="continuationSeparator" w:id="0">
    <w:p w:rsidR="004E4F64" w:rsidRDefault="004E4F64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:rsidTr="00984C22">
      <w:tc>
        <w:tcPr>
          <w:tcW w:w="6810" w:type="dxa"/>
          <w:vAlign w:val="center"/>
        </w:tcPr>
        <w:p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7A17D250" wp14:editId="7EEC520D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4B14BAD4" wp14:editId="75502576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:rsidR="00623EA1" w:rsidRDefault="00623EA1" w:rsidP="009D7140">
          <w:pPr>
            <w:jc w:val="center"/>
          </w:pPr>
          <w:r w:rsidRPr="00623EA1">
            <w:rPr>
              <w:rFonts w:ascii="Arial" w:hAnsi="Arial" w:cs="Arial"/>
              <w:b w:val="0"/>
              <w:sz w:val="40"/>
            </w:rPr>
            <w:t>OB-</w:t>
          </w:r>
          <w:r w:rsidR="009D7140">
            <w:rPr>
              <w:rFonts w:ascii="Arial" w:hAnsi="Arial" w:cs="Arial"/>
              <w:b w:val="0"/>
              <w:sz w:val="40"/>
            </w:rPr>
            <w:t>3</w:t>
          </w:r>
        </w:p>
      </w:tc>
    </w:tr>
  </w:tbl>
  <w:p w:rsidR="00623EA1" w:rsidRDefault="00623EA1" w:rsidP="00623E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MxMzczMzYzNDdV0lEKTi0uzszPAykwrgUA/w6t5SwAAAA="/>
  </w:docVars>
  <w:rsids>
    <w:rsidRoot w:val="00623EA1"/>
    <w:rsid w:val="00032816"/>
    <w:rsid w:val="000C6078"/>
    <w:rsid w:val="001041EA"/>
    <w:rsid w:val="001A510B"/>
    <w:rsid w:val="002240B2"/>
    <w:rsid w:val="002678AA"/>
    <w:rsid w:val="00360969"/>
    <w:rsid w:val="004166F5"/>
    <w:rsid w:val="00431286"/>
    <w:rsid w:val="004E4F64"/>
    <w:rsid w:val="00623EA1"/>
    <w:rsid w:val="006240B2"/>
    <w:rsid w:val="006F4E0C"/>
    <w:rsid w:val="007C7039"/>
    <w:rsid w:val="00815AB1"/>
    <w:rsid w:val="008A09D5"/>
    <w:rsid w:val="00984C22"/>
    <w:rsid w:val="009D7140"/>
    <w:rsid w:val="009E314E"/>
    <w:rsid w:val="00A50539"/>
    <w:rsid w:val="00AC2879"/>
    <w:rsid w:val="00B00751"/>
    <w:rsid w:val="00B150B2"/>
    <w:rsid w:val="00B605E8"/>
    <w:rsid w:val="00C907EE"/>
    <w:rsid w:val="00CF4EBD"/>
    <w:rsid w:val="00DD323C"/>
    <w:rsid w:val="00E26C31"/>
    <w:rsid w:val="00E7655D"/>
    <w:rsid w:val="00F1791C"/>
    <w:rsid w:val="00F51519"/>
    <w:rsid w:val="00FF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ablica naslovi"/>
    <w:qFormat/>
    <w:rsid w:val="007C7039"/>
    <w:rPr>
      <w:b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EA1"/>
    <w:rPr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EA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623EA1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F1791C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FF066E"/>
    <w:pPr>
      <w:spacing w:after="0" w:line="240" w:lineRule="auto"/>
    </w:pPr>
  </w:style>
  <w:style w:type="paragraph" w:customStyle="1" w:styleId="Tablicacelija">
    <w:name w:val="Tablica celija"/>
    <w:basedOn w:val="Normal"/>
    <w:link w:val="TablicacelijaChar"/>
    <w:qFormat/>
    <w:rsid w:val="00B150B2"/>
    <w:pPr>
      <w:spacing w:after="0" w:line="240" w:lineRule="auto"/>
    </w:pPr>
    <w:rPr>
      <w:b w:val="0"/>
      <w:sz w:val="16"/>
    </w:rPr>
  </w:style>
  <w:style w:type="character" w:customStyle="1" w:styleId="IspunjavanjeChar">
    <w:name w:val="Ispunjavanje Char"/>
    <w:basedOn w:val="DefaultParagraphFont"/>
    <w:link w:val="Ispunjavanje"/>
    <w:rsid w:val="00FF066E"/>
    <w:rPr>
      <w:b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B150B2"/>
    <w:rPr>
      <w:color w:val="808080"/>
    </w:rPr>
  </w:style>
  <w:style w:type="character" w:customStyle="1" w:styleId="TablicacelijaChar">
    <w:name w:val="Tablica celija Char"/>
    <w:basedOn w:val="DefaultParagraphFont"/>
    <w:link w:val="Tablicacelija"/>
    <w:rsid w:val="00B150B2"/>
    <w:rPr>
      <w:color w:val="404040" w:themeColor="text1" w:themeTint="BF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54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97369BE6DFE4D4397951F40AC9F0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48F0B-9B13-43E5-86CA-6279D1BF6224}"/>
      </w:docPartPr>
      <w:docPartBody>
        <w:p w:rsidR="00E04572" w:rsidRDefault="001619AC" w:rsidP="001619AC">
          <w:pPr>
            <w:pStyle w:val="997369BE6DFE4D4397951F40AC9F082E"/>
          </w:pPr>
          <w:r w:rsidRPr="00CC0F50">
            <w:rPr>
              <w:rStyle w:val="PlaceholderText"/>
            </w:rPr>
            <w:t>Click or tap to enter a date.</w:t>
          </w:r>
        </w:p>
      </w:docPartBody>
    </w:docPart>
    <w:docPart>
      <w:docPartPr>
        <w:name w:val="680FB8A73E2B478AA629179450510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DDC5F-81AE-4165-83FC-678BB9F80641}"/>
      </w:docPartPr>
      <w:docPartBody>
        <w:p w:rsidR="00E04572" w:rsidRDefault="001619AC" w:rsidP="001619AC">
          <w:pPr>
            <w:pStyle w:val="680FB8A73E2B478AA629179450510EF9"/>
          </w:pPr>
          <w:r w:rsidRPr="00CC0F5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94B801BF124E5B9F1E8A8299CEF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51CF4-F0F6-4B54-A6CA-EACF959E7C3B}"/>
      </w:docPartPr>
      <w:docPartBody>
        <w:p w:rsidR="00E04572" w:rsidRDefault="001619AC" w:rsidP="001619AC">
          <w:pPr>
            <w:pStyle w:val="5794B801BF124E5B9F1E8A8299CEF26B"/>
          </w:pPr>
          <w:r w:rsidRPr="00CC0F5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2E4B"/>
    <w:rsid w:val="00002E4B"/>
    <w:rsid w:val="001619AC"/>
    <w:rsid w:val="00323156"/>
    <w:rsid w:val="00565CB0"/>
    <w:rsid w:val="00907069"/>
    <w:rsid w:val="00997074"/>
    <w:rsid w:val="00D91A1B"/>
    <w:rsid w:val="00E04572"/>
    <w:rsid w:val="00E8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F8A5A5D978F4D9F9BC3AB7F7470D5C2">
    <w:name w:val="9F8A5A5D978F4D9F9BC3AB7F7470D5C2"/>
    <w:rsid w:val="00002E4B"/>
  </w:style>
  <w:style w:type="paragraph" w:customStyle="1" w:styleId="D83FE26C0AE54D0799CB31E42CB6C7FD">
    <w:name w:val="D83FE26C0AE54D0799CB31E42CB6C7FD"/>
    <w:rsid w:val="00002E4B"/>
  </w:style>
  <w:style w:type="character" w:styleId="PlaceholderText">
    <w:name w:val="Placeholder Text"/>
    <w:basedOn w:val="DefaultParagraphFont"/>
    <w:uiPriority w:val="99"/>
    <w:semiHidden/>
    <w:rsid w:val="001619AC"/>
    <w:rPr>
      <w:color w:val="808080"/>
    </w:rPr>
  </w:style>
  <w:style w:type="paragraph" w:customStyle="1" w:styleId="740424DE201D4D0DB7A62706847304A0">
    <w:name w:val="740424DE201D4D0DB7A62706847304A0"/>
    <w:rsid w:val="00002E4B"/>
  </w:style>
  <w:style w:type="paragraph" w:customStyle="1" w:styleId="C35839FEF39B4A2C87C81A72B785F865">
    <w:name w:val="C35839FEF39B4A2C87C81A72B785F865"/>
    <w:rsid w:val="00002E4B"/>
  </w:style>
  <w:style w:type="paragraph" w:customStyle="1" w:styleId="753CB1B1DDA84EA18E90A59EFD32D1E6">
    <w:name w:val="753CB1B1DDA84EA18E90A59EFD32D1E6"/>
    <w:rsid w:val="00002E4B"/>
  </w:style>
  <w:style w:type="paragraph" w:customStyle="1" w:styleId="77C41CCB279A4229B5A50F9D16A421C9">
    <w:name w:val="77C41CCB279A4229B5A50F9D16A421C9"/>
    <w:rsid w:val="00002E4B"/>
  </w:style>
  <w:style w:type="paragraph" w:customStyle="1" w:styleId="14A3300BC37E4EB4837803C51186B5CC">
    <w:name w:val="14A3300BC37E4EB4837803C51186B5CC"/>
    <w:rsid w:val="00002E4B"/>
  </w:style>
  <w:style w:type="paragraph" w:customStyle="1" w:styleId="E0ECC6A6B7324949820790F883779DE8">
    <w:name w:val="E0ECC6A6B7324949820790F883779DE8"/>
    <w:rsid w:val="00002E4B"/>
  </w:style>
  <w:style w:type="paragraph" w:customStyle="1" w:styleId="81CABC3B2A4742B28920D4D0E785D5B4">
    <w:name w:val="81CABC3B2A4742B28920D4D0E785D5B4"/>
    <w:rsid w:val="00002E4B"/>
  </w:style>
  <w:style w:type="paragraph" w:customStyle="1" w:styleId="B4D4C1D2DF224FBEB67BDFE3BCA48CF4">
    <w:name w:val="B4D4C1D2DF224FBEB67BDFE3BCA48CF4"/>
    <w:rsid w:val="00002E4B"/>
  </w:style>
  <w:style w:type="paragraph" w:customStyle="1" w:styleId="014914CBDD2C444CBB3A4B9955A4F021">
    <w:name w:val="014914CBDD2C444CBB3A4B9955A4F021"/>
    <w:rsid w:val="00002E4B"/>
  </w:style>
  <w:style w:type="paragraph" w:customStyle="1" w:styleId="CC374B5882F34F32B7B8E1839E8DDA9D">
    <w:name w:val="CC374B5882F34F32B7B8E1839E8DDA9D"/>
    <w:rsid w:val="00002E4B"/>
  </w:style>
  <w:style w:type="paragraph" w:customStyle="1" w:styleId="AF8D21871AA3422ABFCAD2FACA0FF2E1">
    <w:name w:val="AF8D21871AA3422ABFCAD2FACA0FF2E1"/>
    <w:rsid w:val="00002E4B"/>
  </w:style>
  <w:style w:type="paragraph" w:customStyle="1" w:styleId="0FF18C86CC9243BC9FE580F1B23992DF">
    <w:name w:val="0FF18C86CC9243BC9FE580F1B23992DF"/>
    <w:rsid w:val="00002E4B"/>
  </w:style>
  <w:style w:type="paragraph" w:customStyle="1" w:styleId="CFA7CEC6669A4427A3DFD244CAF4AF4A">
    <w:name w:val="CFA7CEC6669A4427A3DFD244CAF4AF4A"/>
    <w:rsid w:val="00002E4B"/>
  </w:style>
  <w:style w:type="paragraph" w:customStyle="1" w:styleId="1FB882C1B01247B4ACD5F5FF1285125A">
    <w:name w:val="1FB882C1B01247B4ACD5F5FF1285125A"/>
    <w:rsid w:val="00002E4B"/>
  </w:style>
  <w:style w:type="paragraph" w:customStyle="1" w:styleId="3AE7774FC8C44726A9EBC6FF92A68508">
    <w:name w:val="3AE7774FC8C44726A9EBC6FF92A68508"/>
    <w:rsid w:val="00002E4B"/>
  </w:style>
  <w:style w:type="paragraph" w:customStyle="1" w:styleId="B56CA90E8C96429EBB598DA759929349">
    <w:name w:val="B56CA90E8C96429EBB598DA759929349"/>
    <w:rsid w:val="00002E4B"/>
  </w:style>
  <w:style w:type="paragraph" w:customStyle="1" w:styleId="951509F8F0C24FD085A9874C20AB7450">
    <w:name w:val="951509F8F0C24FD085A9874C20AB7450"/>
    <w:rsid w:val="00002E4B"/>
  </w:style>
  <w:style w:type="paragraph" w:customStyle="1" w:styleId="531F207D83344060B662992F4A2E68BB">
    <w:name w:val="531F207D83344060B662992F4A2E68BB"/>
    <w:rsid w:val="00002E4B"/>
  </w:style>
  <w:style w:type="paragraph" w:customStyle="1" w:styleId="AA3DAD048FEA4A25B488DA902AE0D362">
    <w:name w:val="AA3DAD048FEA4A25B488DA902AE0D362"/>
    <w:rsid w:val="00002E4B"/>
  </w:style>
  <w:style w:type="paragraph" w:customStyle="1" w:styleId="63F056C6ABA84BED962B4C3C9801D025">
    <w:name w:val="63F056C6ABA84BED962B4C3C9801D025"/>
    <w:rsid w:val="00002E4B"/>
  </w:style>
  <w:style w:type="paragraph" w:customStyle="1" w:styleId="5649E35026694125BC123998A71699C2">
    <w:name w:val="5649E35026694125BC123998A71699C2"/>
    <w:rsid w:val="00002E4B"/>
  </w:style>
  <w:style w:type="paragraph" w:customStyle="1" w:styleId="D08652301B1640D892408EF4A067CACF">
    <w:name w:val="D08652301B1640D892408EF4A067CACF"/>
    <w:rsid w:val="00002E4B"/>
  </w:style>
  <w:style w:type="paragraph" w:customStyle="1" w:styleId="473200A0C49F49C98EB16FB0B8AA5FAE">
    <w:name w:val="473200A0C49F49C98EB16FB0B8AA5FAE"/>
    <w:rsid w:val="00002E4B"/>
  </w:style>
  <w:style w:type="paragraph" w:customStyle="1" w:styleId="70B14FF37CAA4F9E811B5C954E3D1574">
    <w:name w:val="70B14FF37CAA4F9E811B5C954E3D1574"/>
    <w:rsid w:val="00002E4B"/>
  </w:style>
  <w:style w:type="paragraph" w:customStyle="1" w:styleId="5D4F77D723294A2C9ABB9F6C7715C2E2">
    <w:name w:val="5D4F77D723294A2C9ABB9F6C7715C2E2"/>
    <w:rsid w:val="00002E4B"/>
  </w:style>
  <w:style w:type="paragraph" w:customStyle="1" w:styleId="F863DEF1893C41E69F2D6750E5559B19">
    <w:name w:val="F863DEF1893C41E69F2D6750E5559B19"/>
    <w:rsid w:val="00002E4B"/>
  </w:style>
  <w:style w:type="paragraph" w:customStyle="1" w:styleId="23B7B5CBA6904CADB9BD32B688A439F1">
    <w:name w:val="23B7B5CBA6904CADB9BD32B688A439F1"/>
    <w:rsid w:val="00002E4B"/>
  </w:style>
  <w:style w:type="paragraph" w:customStyle="1" w:styleId="19305FBC72C64B04B3D80B86CFC38058">
    <w:name w:val="19305FBC72C64B04B3D80B86CFC38058"/>
    <w:rsid w:val="00002E4B"/>
  </w:style>
  <w:style w:type="paragraph" w:customStyle="1" w:styleId="08CA151372184235BE9341EE15855DF1">
    <w:name w:val="08CA151372184235BE9341EE15855DF1"/>
    <w:rsid w:val="00002E4B"/>
  </w:style>
  <w:style w:type="paragraph" w:customStyle="1" w:styleId="73E3013DBCFA4C8CB7B15D6197930F45">
    <w:name w:val="73E3013DBCFA4C8CB7B15D6197930F45"/>
    <w:rsid w:val="00002E4B"/>
  </w:style>
  <w:style w:type="paragraph" w:customStyle="1" w:styleId="B9E6A1E407054BABA3C2A413396DDB7C">
    <w:name w:val="B9E6A1E407054BABA3C2A413396DDB7C"/>
    <w:rsid w:val="00002E4B"/>
  </w:style>
  <w:style w:type="paragraph" w:customStyle="1" w:styleId="FB2B1BFFA7C5478DA5CD02190F7885CC">
    <w:name w:val="FB2B1BFFA7C5478DA5CD02190F7885CC"/>
    <w:rsid w:val="00002E4B"/>
  </w:style>
  <w:style w:type="paragraph" w:customStyle="1" w:styleId="BCBF2BA45D3A4C49896487F26B913D9E">
    <w:name w:val="BCBF2BA45D3A4C49896487F26B913D9E"/>
    <w:rsid w:val="00002E4B"/>
  </w:style>
  <w:style w:type="paragraph" w:customStyle="1" w:styleId="DD6416D7437F4EB28A135DB83E15CC20">
    <w:name w:val="DD6416D7437F4EB28A135DB83E15CC20"/>
    <w:rsid w:val="001619AC"/>
  </w:style>
  <w:style w:type="paragraph" w:customStyle="1" w:styleId="997369BE6DFE4D4397951F40AC9F082E">
    <w:name w:val="997369BE6DFE4D4397951F40AC9F082E"/>
    <w:rsid w:val="001619AC"/>
  </w:style>
  <w:style w:type="paragraph" w:customStyle="1" w:styleId="680FB8A73E2B478AA629179450510EF9">
    <w:name w:val="680FB8A73E2B478AA629179450510EF9"/>
    <w:rsid w:val="001619AC"/>
  </w:style>
  <w:style w:type="paragraph" w:customStyle="1" w:styleId="5794B801BF124E5B9F1E8A8299CEF26B">
    <w:name w:val="5794B801BF124E5B9F1E8A8299CEF26B"/>
    <w:rsid w:val="001619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281AE-E36A-4D7E-BE05-7B510BA22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Sanja Lončar</cp:lastModifiedBy>
  <cp:revision>2</cp:revision>
  <cp:lastPrinted>2020-12-15T09:03:00Z</cp:lastPrinted>
  <dcterms:created xsi:type="dcterms:W3CDTF">2021-03-31T10:26:00Z</dcterms:created>
  <dcterms:modified xsi:type="dcterms:W3CDTF">2021-03-31T10:26:00Z</dcterms:modified>
</cp:coreProperties>
</file>